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B18B0" w14:textId="77777777" w:rsidR="00E5681F" w:rsidRDefault="00E5681F" w:rsidP="00E5681F">
      <w:pPr>
        <w:jc w:val="both"/>
        <w:rPr>
          <w:b/>
          <w:sz w:val="32"/>
          <w:szCs w:val="32"/>
        </w:rPr>
      </w:pPr>
    </w:p>
    <w:p w14:paraId="312F09AE" w14:textId="77777777" w:rsidR="00E5681F" w:rsidRDefault="00E5681F" w:rsidP="00E5681F">
      <w:pPr>
        <w:jc w:val="both"/>
        <w:rPr>
          <w:b/>
          <w:sz w:val="32"/>
          <w:szCs w:val="32"/>
        </w:rPr>
      </w:pPr>
    </w:p>
    <w:p w14:paraId="749327DB" w14:textId="77777777" w:rsidR="00E5681F" w:rsidRDefault="00E5681F" w:rsidP="00E5681F">
      <w:pPr>
        <w:jc w:val="both"/>
        <w:rPr>
          <w:b/>
          <w:sz w:val="32"/>
          <w:szCs w:val="32"/>
        </w:rPr>
      </w:pPr>
    </w:p>
    <w:p w14:paraId="7F7D8C99" w14:textId="77777777" w:rsidR="00E5681F" w:rsidRDefault="00E5681F" w:rsidP="00E5681F">
      <w:pPr>
        <w:jc w:val="both"/>
        <w:rPr>
          <w:b/>
          <w:sz w:val="32"/>
          <w:szCs w:val="32"/>
        </w:rPr>
      </w:pPr>
    </w:p>
    <w:p w14:paraId="0E87CF2F" w14:textId="77777777" w:rsidR="00E5681F" w:rsidRDefault="00E5681F" w:rsidP="00E5681F">
      <w:pPr>
        <w:jc w:val="both"/>
        <w:rPr>
          <w:b/>
          <w:sz w:val="32"/>
          <w:szCs w:val="32"/>
        </w:rPr>
      </w:pPr>
    </w:p>
    <w:p w14:paraId="0B23EC75" w14:textId="77777777" w:rsidR="00E5681F" w:rsidRDefault="00E5681F" w:rsidP="00E5681F">
      <w:pPr>
        <w:jc w:val="both"/>
        <w:rPr>
          <w:b/>
          <w:sz w:val="32"/>
          <w:szCs w:val="32"/>
        </w:rPr>
      </w:pPr>
    </w:p>
    <w:p w14:paraId="7C3308AF" w14:textId="77777777" w:rsidR="00E5681F" w:rsidRDefault="00E5681F" w:rsidP="00E5681F">
      <w:pPr>
        <w:jc w:val="both"/>
        <w:rPr>
          <w:b/>
          <w:sz w:val="32"/>
          <w:szCs w:val="32"/>
        </w:rPr>
      </w:pPr>
    </w:p>
    <w:p w14:paraId="4C6CFFFB" w14:textId="77777777" w:rsidR="00E5681F" w:rsidRDefault="00E5681F" w:rsidP="00E5681F">
      <w:pPr>
        <w:jc w:val="both"/>
        <w:rPr>
          <w:b/>
          <w:sz w:val="32"/>
          <w:szCs w:val="32"/>
        </w:rPr>
      </w:pPr>
    </w:p>
    <w:p w14:paraId="0CA5311B" w14:textId="77777777" w:rsidR="00E5681F" w:rsidRDefault="00E5681F" w:rsidP="00E5681F">
      <w:pPr>
        <w:jc w:val="both"/>
        <w:rPr>
          <w:b/>
          <w:sz w:val="32"/>
          <w:szCs w:val="32"/>
        </w:rPr>
      </w:pPr>
    </w:p>
    <w:p w14:paraId="38598205" w14:textId="77777777" w:rsidR="00E5681F" w:rsidRDefault="00E5681F" w:rsidP="00E5681F">
      <w:pPr>
        <w:jc w:val="both"/>
        <w:rPr>
          <w:b/>
          <w:sz w:val="32"/>
          <w:szCs w:val="32"/>
        </w:rPr>
      </w:pPr>
    </w:p>
    <w:p w14:paraId="5CDDCFE8" w14:textId="77777777" w:rsidR="00E5681F" w:rsidRDefault="00E5681F" w:rsidP="00E5681F">
      <w:pPr>
        <w:jc w:val="both"/>
        <w:rPr>
          <w:b/>
          <w:sz w:val="32"/>
          <w:szCs w:val="32"/>
        </w:rPr>
      </w:pPr>
    </w:p>
    <w:p w14:paraId="447DEC2B" w14:textId="77777777" w:rsidR="00E5681F" w:rsidRPr="009C0442" w:rsidRDefault="00E5681F" w:rsidP="00FD3472">
      <w:pPr>
        <w:spacing w:line="480" w:lineRule="auto"/>
        <w:jc w:val="center"/>
        <w:rPr>
          <w:rFonts w:ascii="Arial" w:hAnsi="Arial" w:cs="Arial"/>
          <w:b/>
          <w:sz w:val="48"/>
          <w:szCs w:val="48"/>
        </w:rPr>
      </w:pPr>
      <w:r w:rsidRPr="009C0442">
        <w:rPr>
          <w:rFonts w:ascii="Arial" w:hAnsi="Arial" w:cs="Arial"/>
          <w:b/>
          <w:sz w:val="48"/>
          <w:szCs w:val="48"/>
        </w:rPr>
        <w:t>ISO INTERNAL AUDIT REPORT</w:t>
      </w:r>
    </w:p>
    <w:p w14:paraId="2DDA1540" w14:textId="30BEA4E0" w:rsidR="00E5681F" w:rsidRPr="009C0442" w:rsidRDefault="00E5681F" w:rsidP="00FD3472">
      <w:pPr>
        <w:spacing w:line="480" w:lineRule="auto"/>
        <w:jc w:val="center"/>
        <w:rPr>
          <w:rFonts w:ascii="Arial" w:hAnsi="Arial" w:cs="Arial"/>
          <w:b/>
          <w:sz w:val="32"/>
          <w:szCs w:val="32"/>
        </w:rPr>
      </w:pPr>
      <w:r w:rsidRPr="009C0442">
        <w:rPr>
          <w:rFonts w:ascii="Arial" w:hAnsi="Arial" w:cs="Arial"/>
          <w:b/>
          <w:sz w:val="32"/>
          <w:szCs w:val="32"/>
        </w:rPr>
        <w:t xml:space="preserve">TEAM </w:t>
      </w:r>
      <w:r w:rsidR="00172D1B" w:rsidRPr="009C0442">
        <w:rPr>
          <w:rFonts w:ascii="Arial" w:hAnsi="Arial" w:cs="Arial"/>
          <w:b/>
          <w:sz w:val="32"/>
          <w:szCs w:val="32"/>
        </w:rPr>
        <w:t>NUMBER</w:t>
      </w:r>
    </w:p>
    <w:p w14:paraId="1DDA0775" w14:textId="77777777" w:rsidR="00FD3472" w:rsidRPr="009C0442" w:rsidRDefault="00FD3472" w:rsidP="00FD3472">
      <w:pPr>
        <w:spacing w:line="480" w:lineRule="auto"/>
        <w:jc w:val="center"/>
        <w:rPr>
          <w:rFonts w:ascii="Arial" w:hAnsi="Arial" w:cs="Arial"/>
          <w:b/>
        </w:rPr>
      </w:pPr>
      <w:r w:rsidRPr="009C0442">
        <w:rPr>
          <w:rFonts w:ascii="Arial" w:hAnsi="Arial" w:cs="Arial"/>
          <w:b/>
        </w:rPr>
        <w:t xml:space="preserve">AUDIT </w:t>
      </w:r>
      <w:r w:rsidR="00172D1B" w:rsidRPr="009C0442">
        <w:rPr>
          <w:rFonts w:ascii="Arial" w:hAnsi="Arial" w:cs="Arial"/>
          <w:b/>
        </w:rPr>
        <w:t>DATES</w:t>
      </w:r>
      <w:r w:rsidRPr="009C0442">
        <w:rPr>
          <w:rFonts w:ascii="Arial" w:hAnsi="Arial" w:cs="Arial"/>
          <w:b/>
        </w:rPr>
        <w:t xml:space="preserve">: </w:t>
      </w:r>
    </w:p>
    <w:p w14:paraId="54EA39CC" w14:textId="77777777" w:rsidR="00FD3472" w:rsidRPr="009C0442" w:rsidRDefault="00FD3472" w:rsidP="00FD3472">
      <w:pPr>
        <w:spacing w:line="480" w:lineRule="auto"/>
        <w:jc w:val="center"/>
        <w:rPr>
          <w:rFonts w:ascii="Arial" w:hAnsi="Arial" w:cs="Arial"/>
          <w:b/>
        </w:rPr>
      </w:pPr>
      <w:r w:rsidRPr="009C0442">
        <w:rPr>
          <w:rFonts w:ascii="Arial" w:hAnsi="Arial" w:cs="Arial"/>
          <w:b/>
        </w:rPr>
        <w:t>REPORT DATE:</w:t>
      </w:r>
    </w:p>
    <w:p w14:paraId="6F2CA267" w14:textId="02A49037" w:rsidR="00E5681F" w:rsidRDefault="00E5681F" w:rsidP="00E5681F">
      <w:pPr>
        <w:jc w:val="center"/>
        <w:rPr>
          <w:b/>
        </w:rPr>
      </w:pPr>
      <w:r>
        <w:rPr>
          <w:b/>
        </w:rPr>
        <w:br w:type="page"/>
      </w:r>
    </w:p>
    <w:p w14:paraId="7D5791C9" w14:textId="77777777" w:rsidR="00FD3472" w:rsidRDefault="00FD3472" w:rsidP="00E5681F">
      <w:pPr>
        <w:jc w:val="center"/>
        <w:rPr>
          <w:b/>
        </w:rPr>
      </w:pPr>
    </w:p>
    <w:p w14:paraId="1E5F3637" w14:textId="77777777" w:rsidR="00E5681F" w:rsidRPr="009C0442" w:rsidRDefault="00E5681F" w:rsidP="00640DC9">
      <w:pPr>
        <w:tabs>
          <w:tab w:val="left" w:pos="720"/>
          <w:tab w:val="left" w:pos="990"/>
          <w:tab w:val="left" w:pos="1440"/>
        </w:tabs>
        <w:spacing w:after="240"/>
        <w:jc w:val="both"/>
        <w:rPr>
          <w:rFonts w:ascii="Arial" w:hAnsi="Arial" w:cs="Arial"/>
        </w:rPr>
      </w:pPr>
      <w:r w:rsidRPr="009C0442">
        <w:rPr>
          <w:rFonts w:ascii="Arial" w:hAnsi="Arial" w:cs="Arial"/>
          <w:b/>
        </w:rPr>
        <w:t>AUDIT SCOPE:</w:t>
      </w:r>
      <w:r w:rsidRPr="009C0442">
        <w:rPr>
          <w:rFonts w:ascii="Arial" w:hAnsi="Arial" w:cs="Arial"/>
        </w:rPr>
        <w:t xml:space="preserve"> </w:t>
      </w:r>
      <w:r w:rsidRPr="009C0442">
        <w:rPr>
          <w:rFonts w:ascii="Arial" w:hAnsi="Arial" w:cs="Arial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3"/>
        <w:gridCol w:w="2095"/>
        <w:gridCol w:w="1752"/>
      </w:tblGrid>
      <w:tr w:rsidR="007E6A90" w14:paraId="6DC0C73D" w14:textId="73633B2A" w:rsidTr="007E6A90">
        <w:trPr>
          <w:trHeight w:hRule="exact" w:val="649"/>
        </w:trPr>
        <w:tc>
          <w:tcPr>
            <w:tcW w:w="5503" w:type="dxa"/>
            <w:shd w:val="clear" w:color="auto" w:fill="D9D9D9" w:themeFill="background1" w:themeFillShade="D9"/>
            <w:vAlign w:val="center"/>
          </w:tcPr>
          <w:p w14:paraId="5E5721B5" w14:textId="63CF182C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  <w:sz w:val="22"/>
                <w:szCs w:val="22"/>
              </w:rPr>
            </w:pPr>
            <w:r w:rsidRPr="009C0442">
              <w:rPr>
                <w:rFonts w:ascii="Arial" w:hAnsi="Arial" w:cs="Arial"/>
                <w:sz w:val="22"/>
                <w:szCs w:val="22"/>
              </w:rPr>
              <w:t>Procedure/Work Instruction Name</w:t>
            </w:r>
          </w:p>
        </w:tc>
        <w:tc>
          <w:tcPr>
            <w:tcW w:w="2095" w:type="dxa"/>
            <w:shd w:val="clear" w:color="auto" w:fill="D9D9D9" w:themeFill="background1" w:themeFillShade="D9"/>
            <w:vAlign w:val="center"/>
          </w:tcPr>
          <w:p w14:paraId="4FB4FFA9" w14:textId="209AB214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  <w:sz w:val="22"/>
                <w:szCs w:val="22"/>
              </w:rPr>
            </w:pPr>
            <w:r w:rsidRPr="009C0442">
              <w:rPr>
                <w:rFonts w:ascii="Arial" w:hAnsi="Arial" w:cs="Arial"/>
                <w:sz w:val="22"/>
                <w:szCs w:val="22"/>
              </w:rPr>
              <w:t>Procedure/Work Instruction Number</w:t>
            </w:r>
          </w:p>
        </w:tc>
        <w:tc>
          <w:tcPr>
            <w:tcW w:w="1752" w:type="dxa"/>
            <w:shd w:val="clear" w:color="auto" w:fill="D9D9D9" w:themeFill="background1" w:themeFillShade="D9"/>
          </w:tcPr>
          <w:p w14:paraId="40E1BB0F" w14:textId="2CF05BCE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  <w:sz w:val="22"/>
                <w:szCs w:val="22"/>
              </w:rPr>
            </w:pPr>
            <w:r w:rsidRPr="009C0442">
              <w:rPr>
                <w:rFonts w:ascii="Arial" w:hAnsi="Arial" w:cs="Arial"/>
                <w:sz w:val="22"/>
                <w:szCs w:val="22"/>
              </w:rPr>
              <w:t>Applicable ISO Clauses</w:t>
            </w:r>
          </w:p>
        </w:tc>
      </w:tr>
      <w:tr w:rsidR="007E6A90" w14:paraId="0354542F" w14:textId="2ED21195" w:rsidTr="007E6A90">
        <w:trPr>
          <w:trHeight w:hRule="exact" w:val="360"/>
        </w:trPr>
        <w:tc>
          <w:tcPr>
            <w:tcW w:w="5503" w:type="dxa"/>
            <w:vAlign w:val="center"/>
          </w:tcPr>
          <w:p w14:paraId="17A86EFE" w14:textId="0F119CD6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  <w:tc>
          <w:tcPr>
            <w:tcW w:w="2095" w:type="dxa"/>
            <w:vAlign w:val="center"/>
          </w:tcPr>
          <w:p w14:paraId="33B6B541" w14:textId="77777777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  <w:tc>
          <w:tcPr>
            <w:tcW w:w="1752" w:type="dxa"/>
          </w:tcPr>
          <w:p w14:paraId="4BF94085" w14:textId="77777777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</w:tr>
      <w:tr w:rsidR="007E6A90" w14:paraId="678BD14F" w14:textId="342CFB6B" w:rsidTr="007E6A90">
        <w:trPr>
          <w:trHeight w:hRule="exact" w:val="360"/>
        </w:trPr>
        <w:tc>
          <w:tcPr>
            <w:tcW w:w="5503" w:type="dxa"/>
            <w:vAlign w:val="center"/>
          </w:tcPr>
          <w:p w14:paraId="552E532F" w14:textId="31BA8440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  <w:tc>
          <w:tcPr>
            <w:tcW w:w="2095" w:type="dxa"/>
            <w:vAlign w:val="center"/>
          </w:tcPr>
          <w:p w14:paraId="6D3A102F" w14:textId="77777777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  <w:tc>
          <w:tcPr>
            <w:tcW w:w="1752" w:type="dxa"/>
          </w:tcPr>
          <w:p w14:paraId="3CB60E30" w14:textId="77777777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</w:tr>
      <w:tr w:rsidR="007E6A90" w14:paraId="54A424F3" w14:textId="2F4B2ADE" w:rsidTr="007E6A90">
        <w:trPr>
          <w:trHeight w:hRule="exact" w:val="360"/>
        </w:trPr>
        <w:tc>
          <w:tcPr>
            <w:tcW w:w="5503" w:type="dxa"/>
            <w:vAlign w:val="center"/>
          </w:tcPr>
          <w:p w14:paraId="79E9B5D0" w14:textId="5B70622A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  <w:tc>
          <w:tcPr>
            <w:tcW w:w="2095" w:type="dxa"/>
            <w:vAlign w:val="center"/>
          </w:tcPr>
          <w:p w14:paraId="15F0DEE8" w14:textId="77777777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  <w:tc>
          <w:tcPr>
            <w:tcW w:w="1752" w:type="dxa"/>
          </w:tcPr>
          <w:p w14:paraId="71B861E9" w14:textId="77777777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</w:tr>
      <w:tr w:rsidR="007E6A90" w14:paraId="102573DC" w14:textId="49910AA0" w:rsidTr="007E6A90">
        <w:trPr>
          <w:trHeight w:hRule="exact" w:val="360"/>
        </w:trPr>
        <w:tc>
          <w:tcPr>
            <w:tcW w:w="5503" w:type="dxa"/>
            <w:vAlign w:val="center"/>
          </w:tcPr>
          <w:p w14:paraId="382A60BC" w14:textId="0172DA13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  <w:tc>
          <w:tcPr>
            <w:tcW w:w="2095" w:type="dxa"/>
            <w:vAlign w:val="center"/>
          </w:tcPr>
          <w:p w14:paraId="4CCDD9B3" w14:textId="77777777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  <w:tc>
          <w:tcPr>
            <w:tcW w:w="1752" w:type="dxa"/>
          </w:tcPr>
          <w:p w14:paraId="5C517404" w14:textId="77777777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</w:tr>
      <w:tr w:rsidR="007E6A90" w14:paraId="7D999F04" w14:textId="3BDC99C4" w:rsidTr="007E6A90">
        <w:trPr>
          <w:trHeight w:hRule="exact" w:val="360"/>
        </w:trPr>
        <w:tc>
          <w:tcPr>
            <w:tcW w:w="5503" w:type="dxa"/>
            <w:vAlign w:val="center"/>
          </w:tcPr>
          <w:p w14:paraId="07DA6B82" w14:textId="2E24C533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  <w:tc>
          <w:tcPr>
            <w:tcW w:w="2095" w:type="dxa"/>
            <w:vAlign w:val="center"/>
          </w:tcPr>
          <w:p w14:paraId="615B109F" w14:textId="77777777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  <w:tc>
          <w:tcPr>
            <w:tcW w:w="1752" w:type="dxa"/>
          </w:tcPr>
          <w:p w14:paraId="1903C5A7" w14:textId="77777777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</w:tr>
      <w:tr w:rsidR="007E6A90" w14:paraId="312EBA0B" w14:textId="40C25C27" w:rsidTr="007E6A90">
        <w:trPr>
          <w:trHeight w:hRule="exact" w:val="360"/>
        </w:trPr>
        <w:tc>
          <w:tcPr>
            <w:tcW w:w="5503" w:type="dxa"/>
            <w:vAlign w:val="center"/>
          </w:tcPr>
          <w:p w14:paraId="097654F1" w14:textId="53ADF524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  <w:tc>
          <w:tcPr>
            <w:tcW w:w="2095" w:type="dxa"/>
            <w:vAlign w:val="center"/>
          </w:tcPr>
          <w:p w14:paraId="1BA55807" w14:textId="77777777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  <w:tc>
          <w:tcPr>
            <w:tcW w:w="1752" w:type="dxa"/>
          </w:tcPr>
          <w:p w14:paraId="7B561EC1" w14:textId="77777777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</w:tr>
      <w:tr w:rsidR="007E6A90" w14:paraId="0D06312D" w14:textId="31E6C31B" w:rsidTr="007E6A90">
        <w:trPr>
          <w:trHeight w:hRule="exact" w:val="360"/>
        </w:trPr>
        <w:tc>
          <w:tcPr>
            <w:tcW w:w="5503" w:type="dxa"/>
            <w:vAlign w:val="center"/>
          </w:tcPr>
          <w:p w14:paraId="68A405FF" w14:textId="53A25396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  <w:tc>
          <w:tcPr>
            <w:tcW w:w="2095" w:type="dxa"/>
            <w:vAlign w:val="center"/>
          </w:tcPr>
          <w:p w14:paraId="7786E4D8" w14:textId="77777777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  <w:tc>
          <w:tcPr>
            <w:tcW w:w="1752" w:type="dxa"/>
          </w:tcPr>
          <w:p w14:paraId="7CD7B959" w14:textId="77777777" w:rsidR="007E6A90" w:rsidRPr="009C0442" w:rsidRDefault="007E6A90" w:rsidP="00172D1B">
            <w:pPr>
              <w:tabs>
                <w:tab w:val="left" w:pos="720"/>
                <w:tab w:val="left" w:pos="990"/>
                <w:tab w:val="left" w:pos="1440"/>
              </w:tabs>
              <w:spacing w:after="240"/>
              <w:rPr>
                <w:rFonts w:ascii="Arial" w:hAnsi="Arial" w:cs="Arial"/>
              </w:rPr>
            </w:pPr>
          </w:p>
        </w:tc>
      </w:tr>
    </w:tbl>
    <w:p w14:paraId="16D5297D" w14:textId="77777777" w:rsidR="00172D1B" w:rsidRDefault="00172D1B" w:rsidP="00640DC9">
      <w:pPr>
        <w:tabs>
          <w:tab w:val="left" w:pos="720"/>
          <w:tab w:val="left" w:pos="990"/>
          <w:tab w:val="left" w:pos="1440"/>
        </w:tabs>
        <w:spacing w:after="240"/>
        <w:jc w:val="both"/>
      </w:pPr>
    </w:p>
    <w:p w14:paraId="61F2C1A6" w14:textId="0572B3D3" w:rsidR="00017142" w:rsidRPr="009C0442" w:rsidRDefault="00E5681F" w:rsidP="00017142">
      <w:pPr>
        <w:rPr>
          <w:rFonts w:ascii="Arial" w:hAnsi="Arial" w:cs="Arial"/>
          <w:sz w:val="20"/>
          <w:szCs w:val="20"/>
        </w:rPr>
      </w:pPr>
      <w:r w:rsidRPr="009C0442">
        <w:rPr>
          <w:rFonts w:ascii="Arial" w:hAnsi="Arial" w:cs="Arial"/>
          <w:b/>
        </w:rPr>
        <w:t>AUDIT TEAM:</w:t>
      </w:r>
      <w:r w:rsidRPr="009C0442">
        <w:rPr>
          <w:rFonts w:ascii="Arial" w:hAnsi="Arial" w:cs="Arial"/>
        </w:rPr>
        <w:t xml:space="preserve"> </w:t>
      </w:r>
      <w:bookmarkStart w:id="0" w:name="_Hlk29220193"/>
      <w:r w:rsidR="009936F9" w:rsidRPr="009C0442">
        <w:rPr>
          <w:rFonts w:ascii="Arial" w:hAnsi="Arial" w:cs="Arial"/>
        </w:rPr>
        <w:t xml:space="preserve">Name of the Lead auditor and team members </w:t>
      </w:r>
      <w:r w:rsidR="00017142" w:rsidRPr="009C0442">
        <w:rPr>
          <w:rFonts w:ascii="Arial" w:hAnsi="Arial" w:cs="Arial"/>
        </w:rPr>
        <w:t xml:space="preserve">(Example: </w:t>
      </w:r>
      <w:r w:rsidR="00017142" w:rsidRPr="009C0442">
        <w:rPr>
          <w:rFonts w:ascii="Arial" w:hAnsi="Arial" w:cs="Arial"/>
          <w:sz w:val="20"/>
          <w:szCs w:val="20"/>
        </w:rPr>
        <w:t xml:space="preserve">Tony Acosta (Lead), John </w:t>
      </w:r>
      <w:proofErr w:type="spellStart"/>
      <w:r w:rsidR="00017142" w:rsidRPr="009C0442">
        <w:rPr>
          <w:rFonts w:ascii="Arial" w:hAnsi="Arial" w:cs="Arial"/>
          <w:sz w:val="20"/>
          <w:szCs w:val="20"/>
        </w:rPr>
        <w:t>Drufke</w:t>
      </w:r>
      <w:proofErr w:type="spellEnd"/>
      <w:r w:rsidR="00017142" w:rsidRPr="009C0442">
        <w:rPr>
          <w:rFonts w:ascii="Arial" w:hAnsi="Arial" w:cs="Arial"/>
          <w:sz w:val="20"/>
          <w:szCs w:val="20"/>
        </w:rPr>
        <w:t xml:space="preserve">, Alex </w:t>
      </w:r>
      <w:proofErr w:type="spellStart"/>
      <w:r w:rsidR="00017142" w:rsidRPr="009C0442">
        <w:rPr>
          <w:rFonts w:ascii="Arial" w:hAnsi="Arial" w:cs="Arial"/>
          <w:sz w:val="20"/>
          <w:szCs w:val="20"/>
        </w:rPr>
        <w:t>Erchinger</w:t>
      </w:r>
      <w:proofErr w:type="spellEnd"/>
      <w:r w:rsidR="00017142" w:rsidRPr="009C0442">
        <w:rPr>
          <w:rFonts w:ascii="Arial" w:hAnsi="Arial" w:cs="Arial"/>
          <w:sz w:val="20"/>
          <w:szCs w:val="20"/>
        </w:rPr>
        <w:t xml:space="preserve">, Guy Whalon, Felix Gokhman) </w:t>
      </w:r>
    </w:p>
    <w:p w14:paraId="1869A592" w14:textId="5C1E7ADE" w:rsidR="00E5681F" w:rsidRPr="009C0442" w:rsidRDefault="00E5681F" w:rsidP="00640DC9">
      <w:pPr>
        <w:tabs>
          <w:tab w:val="left" w:pos="720"/>
        </w:tabs>
        <w:spacing w:after="240"/>
        <w:jc w:val="both"/>
        <w:rPr>
          <w:rFonts w:ascii="Arial" w:hAnsi="Arial" w:cs="Arial"/>
        </w:rPr>
      </w:pPr>
    </w:p>
    <w:bookmarkEnd w:id="0"/>
    <w:p w14:paraId="3DD09D31" w14:textId="5817CCFB" w:rsidR="00A24D63" w:rsidRPr="009C0442" w:rsidRDefault="002B5C61" w:rsidP="00640DC9">
      <w:pPr>
        <w:tabs>
          <w:tab w:val="left" w:pos="720"/>
        </w:tabs>
        <w:spacing w:after="240"/>
        <w:jc w:val="both"/>
        <w:rPr>
          <w:rFonts w:ascii="Arial" w:hAnsi="Arial" w:cs="Arial"/>
          <w:b/>
        </w:rPr>
      </w:pPr>
      <w:r w:rsidRPr="009C0442">
        <w:rPr>
          <w:rFonts w:ascii="Arial" w:hAnsi="Arial" w:cs="Arial"/>
          <w:b/>
        </w:rPr>
        <w:t xml:space="preserve">NAMES OF PERSONNEL </w:t>
      </w:r>
      <w:r w:rsidR="00E5681F" w:rsidRPr="009C0442">
        <w:rPr>
          <w:rFonts w:ascii="Arial" w:hAnsi="Arial" w:cs="Arial"/>
          <w:b/>
        </w:rPr>
        <w:t>INTERVIEWED:</w:t>
      </w:r>
    </w:p>
    <w:p w14:paraId="4DE7722C" w14:textId="0F6AF983" w:rsidR="00A41D0D" w:rsidRPr="009C0442" w:rsidRDefault="00A41D0D" w:rsidP="004C5FAD">
      <w:pPr>
        <w:tabs>
          <w:tab w:val="left" w:pos="720"/>
        </w:tabs>
        <w:spacing w:after="240"/>
        <w:jc w:val="both"/>
        <w:rPr>
          <w:rFonts w:ascii="Arial" w:hAnsi="Arial" w:cs="Arial"/>
          <w:b/>
        </w:rPr>
      </w:pPr>
      <w:r w:rsidRPr="009C0442">
        <w:rPr>
          <w:rFonts w:ascii="Arial" w:hAnsi="Arial" w:cs="Arial"/>
          <w:b/>
        </w:rPr>
        <w:t xml:space="preserve">POSITIVES:  </w:t>
      </w:r>
    </w:p>
    <w:p w14:paraId="74D2E975" w14:textId="62EE5C8D" w:rsidR="00A5730F" w:rsidRPr="009C0442" w:rsidRDefault="00A5730F" w:rsidP="00A5730F">
      <w:pPr>
        <w:tabs>
          <w:tab w:val="left" w:pos="720"/>
        </w:tabs>
        <w:spacing w:after="240"/>
        <w:jc w:val="both"/>
        <w:rPr>
          <w:rFonts w:ascii="Arial" w:hAnsi="Arial" w:cs="Arial"/>
        </w:rPr>
      </w:pPr>
      <w:r w:rsidRPr="009C0442">
        <w:rPr>
          <w:rFonts w:ascii="Arial" w:hAnsi="Arial" w:cs="Arial"/>
          <w:b/>
        </w:rPr>
        <w:t xml:space="preserve">AUDIT SUMMARY: </w:t>
      </w:r>
      <w:r w:rsidRPr="009C0442">
        <w:rPr>
          <w:rFonts w:ascii="Arial" w:hAnsi="Arial" w:cs="Arial"/>
        </w:rPr>
        <w:t>(See examples below)</w:t>
      </w:r>
    </w:p>
    <w:p w14:paraId="2B7A02B6" w14:textId="77777777" w:rsidR="00A5730F" w:rsidRPr="009C0442" w:rsidRDefault="00A5730F" w:rsidP="004E2370">
      <w:pPr>
        <w:pStyle w:val="ListParagraph"/>
        <w:numPr>
          <w:ilvl w:val="0"/>
          <w:numId w:val="11"/>
        </w:numPr>
        <w:tabs>
          <w:tab w:val="left" w:pos="720"/>
        </w:tabs>
        <w:spacing w:after="240"/>
        <w:jc w:val="both"/>
        <w:rPr>
          <w:rFonts w:ascii="Arial" w:hAnsi="Arial" w:cs="Arial"/>
        </w:rPr>
      </w:pPr>
      <w:r w:rsidRPr="009C0442">
        <w:rPr>
          <w:rFonts w:ascii="Arial" w:hAnsi="Arial" w:cs="Arial"/>
        </w:rPr>
        <w:t xml:space="preserve">Statement and results related to review of current procedures v/s </w:t>
      </w:r>
      <w:hyperlink r:id="rId7" w:tgtFrame="_blank" w:history="1">
        <w:r w:rsidRPr="009C0442">
          <w:rPr>
            <w:rFonts w:ascii="Arial" w:hAnsi="Arial" w:cs="Arial"/>
          </w:rPr>
          <w:t>ANSI/ISO/ASQ Q 9001:2015</w:t>
        </w:r>
      </w:hyperlink>
    </w:p>
    <w:p w14:paraId="02068ACA" w14:textId="09AF6DFC" w:rsidR="00823018" w:rsidRPr="009C0442" w:rsidRDefault="00A5730F" w:rsidP="000072D0">
      <w:pPr>
        <w:pStyle w:val="ListParagraph"/>
        <w:numPr>
          <w:ilvl w:val="0"/>
          <w:numId w:val="11"/>
        </w:numPr>
        <w:tabs>
          <w:tab w:val="left" w:pos="720"/>
        </w:tabs>
        <w:spacing w:after="240"/>
        <w:jc w:val="both"/>
        <w:rPr>
          <w:rFonts w:ascii="Arial" w:hAnsi="Arial" w:cs="Arial"/>
          <w:b/>
        </w:rPr>
      </w:pPr>
      <w:r w:rsidRPr="009C0442">
        <w:rPr>
          <w:rFonts w:ascii="Arial" w:hAnsi="Arial" w:cs="Arial"/>
        </w:rPr>
        <w:t xml:space="preserve">Statement and results related to the review of previous audits results </w:t>
      </w:r>
    </w:p>
    <w:p w14:paraId="0C6134EE" w14:textId="29356F96" w:rsidR="00A24D63" w:rsidRPr="009C0442" w:rsidRDefault="00E5681F" w:rsidP="00640DC9">
      <w:pPr>
        <w:spacing w:after="240"/>
        <w:jc w:val="both"/>
        <w:rPr>
          <w:rFonts w:ascii="Arial" w:hAnsi="Arial" w:cs="Arial"/>
          <w:b/>
        </w:rPr>
      </w:pPr>
      <w:r w:rsidRPr="009C0442">
        <w:rPr>
          <w:rFonts w:ascii="Arial" w:hAnsi="Arial" w:cs="Arial"/>
          <w:b/>
        </w:rPr>
        <w:t>NONCONFORMANCES:</w:t>
      </w:r>
    </w:p>
    <w:p w14:paraId="2281963B" w14:textId="77777777" w:rsidR="00CE71D2" w:rsidRPr="009C0442" w:rsidRDefault="00CE71D2" w:rsidP="00017142">
      <w:pPr>
        <w:pStyle w:val="ListParagraph"/>
        <w:numPr>
          <w:ilvl w:val="0"/>
          <w:numId w:val="12"/>
        </w:numPr>
        <w:spacing w:after="240"/>
        <w:jc w:val="both"/>
        <w:rPr>
          <w:rFonts w:ascii="Arial" w:hAnsi="Arial" w:cs="Arial"/>
        </w:rPr>
      </w:pPr>
    </w:p>
    <w:p w14:paraId="5E24DDF8" w14:textId="6EFC2940" w:rsidR="00AB68B8" w:rsidRPr="009C0442" w:rsidRDefault="00E5681F" w:rsidP="00494814">
      <w:pPr>
        <w:spacing w:after="240"/>
        <w:jc w:val="both"/>
        <w:rPr>
          <w:rFonts w:ascii="Arial" w:hAnsi="Arial" w:cs="Arial"/>
          <w:b/>
        </w:rPr>
      </w:pPr>
      <w:r w:rsidRPr="009C0442">
        <w:rPr>
          <w:rFonts w:ascii="Arial" w:hAnsi="Arial" w:cs="Arial"/>
          <w:b/>
        </w:rPr>
        <w:t>OPPORTUNITIES FOR IMPROVEMENT:</w:t>
      </w:r>
    </w:p>
    <w:p w14:paraId="7F2172DE" w14:textId="4BC97C53" w:rsidR="008C463F" w:rsidRPr="009C0442" w:rsidRDefault="008C463F" w:rsidP="00017142">
      <w:pPr>
        <w:pStyle w:val="ListParagraph"/>
        <w:numPr>
          <w:ilvl w:val="0"/>
          <w:numId w:val="12"/>
        </w:numPr>
        <w:tabs>
          <w:tab w:val="left" w:pos="720"/>
          <w:tab w:val="left" w:pos="990"/>
          <w:tab w:val="left" w:pos="1440"/>
        </w:tabs>
        <w:spacing w:after="240"/>
        <w:jc w:val="both"/>
        <w:rPr>
          <w:rFonts w:ascii="Arial" w:hAnsi="Arial" w:cs="Arial"/>
        </w:rPr>
      </w:pPr>
    </w:p>
    <w:p w14:paraId="55708500" w14:textId="5014E7ED" w:rsidR="00A678B5" w:rsidRPr="009C0442" w:rsidRDefault="00A678B5" w:rsidP="004C5FAD">
      <w:pPr>
        <w:spacing w:after="240"/>
        <w:jc w:val="both"/>
        <w:rPr>
          <w:rFonts w:ascii="Arial" w:hAnsi="Arial" w:cs="Arial"/>
          <w:b/>
          <w:caps/>
        </w:rPr>
      </w:pPr>
      <w:r w:rsidRPr="009C0442">
        <w:rPr>
          <w:rFonts w:ascii="Arial" w:hAnsi="Arial" w:cs="Arial"/>
          <w:b/>
          <w:caps/>
        </w:rPr>
        <w:t>Other Observations:</w:t>
      </w:r>
    </w:p>
    <w:p w14:paraId="4D12591F" w14:textId="77777777" w:rsidR="00017142" w:rsidRPr="009C0442" w:rsidRDefault="00017142" w:rsidP="00017142">
      <w:pPr>
        <w:pStyle w:val="ListParagraph"/>
        <w:numPr>
          <w:ilvl w:val="0"/>
          <w:numId w:val="12"/>
        </w:numPr>
        <w:spacing w:after="240"/>
        <w:jc w:val="both"/>
        <w:rPr>
          <w:rFonts w:ascii="Arial" w:hAnsi="Arial" w:cs="Arial"/>
          <w:b/>
          <w:caps/>
        </w:rPr>
      </w:pPr>
    </w:p>
    <w:sectPr w:rsidR="00017142" w:rsidRPr="009C0442" w:rsidSect="004E5030"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38F5E" w14:textId="77777777" w:rsidR="00824ECE" w:rsidRDefault="00824ECE" w:rsidP="00E17598">
      <w:r>
        <w:separator/>
      </w:r>
    </w:p>
  </w:endnote>
  <w:endnote w:type="continuationSeparator" w:id="0">
    <w:p w14:paraId="17C8D8A2" w14:textId="77777777" w:rsidR="00824ECE" w:rsidRDefault="00824ECE" w:rsidP="00E175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8F225" w14:textId="26174610" w:rsidR="00A01C30" w:rsidRPr="004E5030" w:rsidRDefault="004E5030" w:rsidP="004E5030">
    <w:pPr>
      <w:pStyle w:val="Footer"/>
      <w:ind w:left="-720" w:right="-1080" w:firstLine="9450"/>
      <w:jc w:val="right"/>
      <w:rPr>
        <w:rFonts w:ascii="Calibri" w:hAnsi="Calibri" w:cs="Calibri"/>
        <w:b/>
        <w:bCs/>
        <w:sz w:val="18"/>
        <w:szCs w:val="18"/>
      </w:rPr>
    </w:pPr>
    <w:r w:rsidRPr="00B56EE1">
      <w:rPr>
        <w:rFonts w:cstheme="minorHAnsi"/>
        <w:b/>
        <w:bCs/>
        <w:color w:val="D9D9D9" w:themeColor="background1" w:themeShade="D9"/>
        <w:sz w:val="18"/>
        <w:szCs w:val="18"/>
      </w:rPr>
      <w:tab/>
    </w:r>
    <w:r w:rsidRPr="008D1E85">
      <w:rPr>
        <w:rFonts w:ascii="Calibri" w:hAnsi="Calibri" w:cs="Calibri"/>
        <w:b/>
        <w:bCs/>
        <w:sz w:val="18"/>
        <w:szCs w:val="18"/>
      </w:rPr>
      <w:t>F</w:t>
    </w:r>
    <w:r>
      <w:rPr>
        <w:rFonts w:ascii="Calibri" w:hAnsi="Calibri" w:cs="Calibri"/>
        <w:b/>
        <w:bCs/>
        <w:sz w:val="18"/>
        <w:szCs w:val="18"/>
      </w:rPr>
      <w:t>123</w:t>
    </w:r>
    <w:r w:rsidR="00AD1FFE">
      <w:rPr>
        <w:rFonts w:ascii="Calibri" w:hAnsi="Calibri" w:cs="Calibri"/>
        <w:b/>
        <w:bCs/>
        <w:sz w:val="18"/>
        <w:szCs w:val="18"/>
      </w:rPr>
      <w:t>.01</w:t>
    </w:r>
    <w:r w:rsidR="00FC1D54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2DA64" w14:textId="00247D56" w:rsidR="00A72E2C" w:rsidRPr="004E5030" w:rsidRDefault="004E5030" w:rsidP="004E5030">
    <w:pPr>
      <w:pStyle w:val="Footer"/>
      <w:ind w:left="-720" w:right="-720" w:firstLine="9450"/>
      <w:jc w:val="right"/>
      <w:rPr>
        <w:rFonts w:ascii="Calibri" w:hAnsi="Calibri" w:cs="Calibri"/>
        <w:b/>
        <w:bCs/>
        <w:sz w:val="18"/>
        <w:szCs w:val="18"/>
      </w:rPr>
    </w:pPr>
    <w:r w:rsidRPr="00B56EE1">
      <w:rPr>
        <w:rFonts w:cstheme="minorHAnsi"/>
        <w:b/>
        <w:bCs/>
        <w:color w:val="D9D9D9" w:themeColor="background1" w:themeShade="D9"/>
        <w:sz w:val="18"/>
        <w:szCs w:val="18"/>
      </w:rPr>
      <w:tab/>
    </w:r>
    <w:r w:rsidRPr="008D1E85">
      <w:rPr>
        <w:rFonts w:ascii="Calibri" w:hAnsi="Calibri" w:cs="Calibri"/>
        <w:b/>
        <w:bCs/>
        <w:sz w:val="18"/>
        <w:szCs w:val="18"/>
      </w:rPr>
      <w:t>F</w:t>
    </w:r>
    <w:r>
      <w:rPr>
        <w:rFonts w:ascii="Calibri" w:hAnsi="Calibri" w:cs="Calibri"/>
        <w:b/>
        <w:bCs/>
        <w:sz w:val="18"/>
        <w:szCs w:val="18"/>
      </w:rPr>
      <w:t>123</w:t>
    </w:r>
    <w:r w:rsidR="00AD1FFE">
      <w:rPr>
        <w:rFonts w:ascii="Calibri" w:hAnsi="Calibri" w:cs="Calibri"/>
        <w:b/>
        <w:bCs/>
        <w:sz w:val="18"/>
        <w:szCs w:val="18"/>
      </w:rPr>
      <w:t>.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6ED19" w14:textId="77777777" w:rsidR="00824ECE" w:rsidRDefault="00824ECE" w:rsidP="00E17598">
      <w:r>
        <w:separator/>
      </w:r>
    </w:p>
  </w:footnote>
  <w:footnote w:type="continuationSeparator" w:id="0">
    <w:p w14:paraId="4F343BFA" w14:textId="77777777" w:rsidR="00824ECE" w:rsidRDefault="00824ECE" w:rsidP="00E175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2D4B1" w14:textId="77777777" w:rsidR="004E5030" w:rsidRDefault="004E5030" w:rsidP="004E5030">
    <w:pPr>
      <w:pStyle w:val="Header"/>
    </w:pPr>
    <w:r>
      <w:rPr>
        <w:noProof/>
      </w:rPr>
      <w:drawing>
        <wp:anchor distT="0" distB="0" distL="114300" distR="114300" simplePos="0" relativeHeight="251679744" behindDoc="1" locked="0" layoutInCell="1" allowOverlap="1" wp14:anchorId="2733240B" wp14:editId="6FFA83A6">
          <wp:simplePos x="0" y="0"/>
          <wp:positionH relativeFrom="column">
            <wp:posOffset>-476250</wp:posOffset>
          </wp:positionH>
          <wp:positionV relativeFrom="paragraph">
            <wp:posOffset>-10780</wp:posOffset>
          </wp:positionV>
          <wp:extent cx="1828800" cy="459154"/>
          <wp:effectExtent l="0" t="0" r="0" b="0"/>
          <wp:wrapNone/>
          <wp:docPr id="4" name="Picture 4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4591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B642F2" w14:textId="77777777" w:rsidR="004E5030" w:rsidRPr="00096085" w:rsidRDefault="004E5030" w:rsidP="004E5030">
    <w:pPr>
      <w:pStyle w:val="Header"/>
      <w:tabs>
        <w:tab w:val="left" w:pos="7830"/>
      </w:tabs>
      <w:ind w:left="3240" w:right="-1080" w:firstLine="4950"/>
      <w:rPr>
        <w:rFonts w:ascii="Arial" w:hAnsi="Arial" w:cs="Arial"/>
        <w:b/>
        <w:bCs/>
        <w:sz w:val="21"/>
        <w:szCs w:val="21"/>
      </w:rPr>
    </w:pPr>
    <w:r w:rsidRPr="000C43DE">
      <w:rPr>
        <w:rFonts w:ascii="Arial" w:hAnsi="Arial" w:cs="Arial"/>
        <w:b/>
        <w:bCs/>
        <w:sz w:val="21"/>
        <w:szCs w:val="21"/>
      </w:rPr>
      <w:t>Internal Document</w:t>
    </w:r>
  </w:p>
  <w:p w14:paraId="24153D84" w14:textId="6B57287C" w:rsidR="00A72E2C" w:rsidRDefault="00A72E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910AF"/>
    <w:multiLevelType w:val="hybridMultilevel"/>
    <w:tmpl w:val="A7E2F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248D0"/>
    <w:multiLevelType w:val="hybridMultilevel"/>
    <w:tmpl w:val="4CFCE1D8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" w15:restartNumberingAfterBreak="0">
    <w:nsid w:val="20383427"/>
    <w:multiLevelType w:val="hybridMultilevel"/>
    <w:tmpl w:val="D1100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3D2574"/>
    <w:multiLevelType w:val="hybridMultilevel"/>
    <w:tmpl w:val="46C8FC5E"/>
    <w:lvl w:ilvl="0" w:tplc="51BAC7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7373F"/>
    <w:multiLevelType w:val="hybridMultilevel"/>
    <w:tmpl w:val="32E87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F66528"/>
    <w:multiLevelType w:val="hybridMultilevel"/>
    <w:tmpl w:val="5D643576"/>
    <w:lvl w:ilvl="0" w:tplc="765872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2A05DD"/>
    <w:multiLevelType w:val="hybridMultilevel"/>
    <w:tmpl w:val="5B460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0D74C4"/>
    <w:multiLevelType w:val="hybridMultilevel"/>
    <w:tmpl w:val="CE5E8F64"/>
    <w:lvl w:ilvl="0" w:tplc="A09E3E28">
      <w:start w:val="1"/>
      <w:numFmt w:val="bullet"/>
      <w:pStyle w:val="ListBullet"/>
      <w:lvlText w:val=""/>
      <w:lvlJc w:val="left"/>
      <w:pPr>
        <w:ind w:left="288" w:firstLine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2C576F"/>
    <w:multiLevelType w:val="hybridMultilevel"/>
    <w:tmpl w:val="0534E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CD5BE9"/>
    <w:multiLevelType w:val="hybridMultilevel"/>
    <w:tmpl w:val="68C01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7B69C4"/>
    <w:multiLevelType w:val="hybridMultilevel"/>
    <w:tmpl w:val="8F44CD9E"/>
    <w:lvl w:ilvl="0" w:tplc="B2D879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7"/>
  </w:num>
  <w:num w:numId="4">
    <w:abstractNumId w:val="4"/>
  </w:num>
  <w:num w:numId="5">
    <w:abstractNumId w:val="8"/>
  </w:num>
  <w:num w:numId="6">
    <w:abstractNumId w:val="10"/>
  </w:num>
  <w:num w:numId="7">
    <w:abstractNumId w:val="3"/>
  </w:num>
  <w:num w:numId="8">
    <w:abstractNumId w:val="6"/>
  </w:num>
  <w:num w:numId="9">
    <w:abstractNumId w:val="5"/>
  </w:num>
  <w:num w:numId="10">
    <w:abstractNumId w:val="9"/>
  </w:num>
  <w:num w:numId="11">
    <w:abstractNumId w:val="2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jMwMDc1sDQ2MjBW0lEKTi0uzszPAykwqgUAHiKLrywAAAA="/>
  </w:docVars>
  <w:rsids>
    <w:rsidRoot w:val="00E17598"/>
    <w:rsid w:val="00006E66"/>
    <w:rsid w:val="00017142"/>
    <w:rsid w:val="0004549D"/>
    <w:rsid w:val="0007002B"/>
    <w:rsid w:val="00082B5D"/>
    <w:rsid w:val="00090013"/>
    <w:rsid w:val="000F3E2D"/>
    <w:rsid w:val="00113D8C"/>
    <w:rsid w:val="00121F52"/>
    <w:rsid w:val="001722D8"/>
    <w:rsid w:val="00172D1B"/>
    <w:rsid w:val="001D57BD"/>
    <w:rsid w:val="001E194D"/>
    <w:rsid w:val="001F4D0B"/>
    <w:rsid w:val="001F7635"/>
    <w:rsid w:val="00243277"/>
    <w:rsid w:val="00273731"/>
    <w:rsid w:val="002B1229"/>
    <w:rsid w:val="002B5C61"/>
    <w:rsid w:val="003042C3"/>
    <w:rsid w:val="003418B8"/>
    <w:rsid w:val="00364E70"/>
    <w:rsid w:val="00365BE7"/>
    <w:rsid w:val="00370B43"/>
    <w:rsid w:val="0038348A"/>
    <w:rsid w:val="0039166A"/>
    <w:rsid w:val="00393638"/>
    <w:rsid w:val="00395C31"/>
    <w:rsid w:val="003B3559"/>
    <w:rsid w:val="003B6F1F"/>
    <w:rsid w:val="003F61AF"/>
    <w:rsid w:val="00410FF7"/>
    <w:rsid w:val="004165B5"/>
    <w:rsid w:val="00494814"/>
    <w:rsid w:val="004A06FD"/>
    <w:rsid w:val="004A6200"/>
    <w:rsid w:val="004A6A65"/>
    <w:rsid w:val="004C13AB"/>
    <w:rsid w:val="004C5FAD"/>
    <w:rsid w:val="004C7D54"/>
    <w:rsid w:val="004E5030"/>
    <w:rsid w:val="00553D53"/>
    <w:rsid w:val="00576BEB"/>
    <w:rsid w:val="00584E2A"/>
    <w:rsid w:val="005879C6"/>
    <w:rsid w:val="00593B92"/>
    <w:rsid w:val="005F6832"/>
    <w:rsid w:val="006143D8"/>
    <w:rsid w:val="006219AD"/>
    <w:rsid w:val="00626463"/>
    <w:rsid w:val="00640DC9"/>
    <w:rsid w:val="00686271"/>
    <w:rsid w:val="0069564B"/>
    <w:rsid w:val="006A3E5D"/>
    <w:rsid w:val="006E34BE"/>
    <w:rsid w:val="006E6DFA"/>
    <w:rsid w:val="00707BBE"/>
    <w:rsid w:val="00762B7E"/>
    <w:rsid w:val="007C078B"/>
    <w:rsid w:val="007E6A90"/>
    <w:rsid w:val="0081046A"/>
    <w:rsid w:val="008208B3"/>
    <w:rsid w:val="00823018"/>
    <w:rsid w:val="00824ECE"/>
    <w:rsid w:val="00851B24"/>
    <w:rsid w:val="008C463F"/>
    <w:rsid w:val="0090679E"/>
    <w:rsid w:val="00912EF2"/>
    <w:rsid w:val="00950373"/>
    <w:rsid w:val="00950A3A"/>
    <w:rsid w:val="009936F9"/>
    <w:rsid w:val="009B6206"/>
    <w:rsid w:val="009C0442"/>
    <w:rsid w:val="009E7510"/>
    <w:rsid w:val="009F4FCA"/>
    <w:rsid w:val="00A01C30"/>
    <w:rsid w:val="00A24D63"/>
    <w:rsid w:val="00A41D0D"/>
    <w:rsid w:val="00A5730F"/>
    <w:rsid w:val="00A678B5"/>
    <w:rsid w:val="00A72E2C"/>
    <w:rsid w:val="00A91033"/>
    <w:rsid w:val="00AA0C4C"/>
    <w:rsid w:val="00AB2C0B"/>
    <w:rsid w:val="00AB68B8"/>
    <w:rsid w:val="00AC4564"/>
    <w:rsid w:val="00AD1FFE"/>
    <w:rsid w:val="00AD210F"/>
    <w:rsid w:val="00AD6B45"/>
    <w:rsid w:val="00AD7F74"/>
    <w:rsid w:val="00AE3CE0"/>
    <w:rsid w:val="00B02C3C"/>
    <w:rsid w:val="00B31089"/>
    <w:rsid w:val="00B9055A"/>
    <w:rsid w:val="00BB4A16"/>
    <w:rsid w:val="00BB4BD6"/>
    <w:rsid w:val="00BC268E"/>
    <w:rsid w:val="00C34A06"/>
    <w:rsid w:val="00C3638C"/>
    <w:rsid w:val="00C37798"/>
    <w:rsid w:val="00C90FA8"/>
    <w:rsid w:val="00CB03AA"/>
    <w:rsid w:val="00CB1CD6"/>
    <w:rsid w:val="00CE71D2"/>
    <w:rsid w:val="00D15664"/>
    <w:rsid w:val="00DD7D32"/>
    <w:rsid w:val="00E01BEF"/>
    <w:rsid w:val="00E17598"/>
    <w:rsid w:val="00E551B6"/>
    <w:rsid w:val="00E5681F"/>
    <w:rsid w:val="00E831AC"/>
    <w:rsid w:val="00EC10B0"/>
    <w:rsid w:val="00ED5552"/>
    <w:rsid w:val="00F22691"/>
    <w:rsid w:val="00F35610"/>
    <w:rsid w:val="00F74FB8"/>
    <w:rsid w:val="00FC1D54"/>
    <w:rsid w:val="00FD3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ED560"/>
  <w15:chartTrackingRefBased/>
  <w15:docId w15:val="{768924D1-8111-7348-87F0-B1DE8A383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3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6BE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9B6206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730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75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7598"/>
  </w:style>
  <w:style w:type="paragraph" w:styleId="Footer">
    <w:name w:val="footer"/>
    <w:basedOn w:val="Normal"/>
    <w:link w:val="FooterChar"/>
    <w:uiPriority w:val="99"/>
    <w:unhideWhenUsed/>
    <w:rsid w:val="00E175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7598"/>
  </w:style>
  <w:style w:type="character" w:styleId="Hyperlink">
    <w:name w:val="Hyperlink"/>
    <w:basedOn w:val="DefaultParagraphFont"/>
    <w:uiPriority w:val="99"/>
    <w:unhideWhenUsed/>
    <w:rsid w:val="007C078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078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9B620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9B620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576BE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Bullet">
    <w:name w:val="List Bullet"/>
    <w:basedOn w:val="Normal"/>
    <w:uiPriority w:val="13"/>
    <w:qFormat/>
    <w:rsid w:val="00576BEB"/>
    <w:pPr>
      <w:numPr>
        <w:numId w:val="1"/>
      </w:numPr>
      <w:spacing w:after="160" w:line="259" w:lineRule="auto"/>
      <w:contextualSpacing/>
    </w:pPr>
    <w:rPr>
      <w:color w:val="595959" w:themeColor="text1" w:themeTint="A6"/>
      <w:sz w:val="22"/>
      <w:szCs w:val="22"/>
    </w:rPr>
  </w:style>
  <w:style w:type="paragraph" w:styleId="ListParagraph">
    <w:name w:val="List Paragraph"/>
    <w:basedOn w:val="Normal"/>
    <w:uiPriority w:val="34"/>
    <w:qFormat/>
    <w:rsid w:val="00F74F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7BB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BB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72D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A5730F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6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intranet.tempco.com/wordpress/wp-content/uploads/2019/12/ANSI_ISO_ASQ_Q_9001_2008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Padlo</dc:creator>
  <cp:keywords/>
  <dc:description/>
  <cp:lastModifiedBy>Louis Brons</cp:lastModifiedBy>
  <cp:revision>4</cp:revision>
  <cp:lastPrinted>2021-12-09T22:03:00Z</cp:lastPrinted>
  <dcterms:created xsi:type="dcterms:W3CDTF">2021-12-09T22:02:00Z</dcterms:created>
  <dcterms:modified xsi:type="dcterms:W3CDTF">2021-12-09T22:06:00Z</dcterms:modified>
</cp:coreProperties>
</file>